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505D" w:rsidRDefault="0060505D" w:rsidP="005228FC">
      <w:pPr>
        <w:pStyle w:val="Vahedeta"/>
        <w:rPr>
          <w:rFonts w:ascii="Times New Roman" w:hAnsi="Times New Roman" w:cs="Times New Roman"/>
          <w:sz w:val="24"/>
          <w:szCs w:val="24"/>
        </w:rPr>
      </w:pPr>
    </w:p>
    <w:p w:rsidR="00D45488" w:rsidRPr="00FF2F4D" w:rsidRDefault="0060505D" w:rsidP="005228FC">
      <w:pPr>
        <w:pStyle w:val="Vahedet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uua Metsanduskooli direktorile                                                                                  </w:t>
      </w:r>
      <w:r w:rsidRPr="0060505D">
        <w:rPr>
          <w:rFonts w:ascii="Times New Roman" w:hAnsi="Times New Roman" w:cs="Times New Roman"/>
          <w:i/>
          <w:sz w:val="24"/>
          <w:szCs w:val="24"/>
        </w:rPr>
        <w:t>Kuupäev</w:t>
      </w:r>
    </w:p>
    <w:p w:rsidR="005228FC" w:rsidRPr="00FF2F4D" w:rsidRDefault="00D365B8" w:rsidP="005228FC">
      <w:pPr>
        <w:pStyle w:val="Vahedeta"/>
        <w:rPr>
          <w:rFonts w:ascii="Times New Roman" w:hAnsi="Times New Roman" w:cs="Times New Roman"/>
          <w:sz w:val="24"/>
          <w:szCs w:val="24"/>
        </w:rPr>
      </w:pPr>
      <w:r w:rsidRPr="00FF2F4D">
        <w:rPr>
          <w:rFonts w:ascii="Times New Roman" w:hAnsi="Times New Roman" w:cs="Times New Roman"/>
          <w:sz w:val="24"/>
          <w:szCs w:val="24"/>
        </w:rPr>
        <w:tab/>
      </w:r>
      <w:r w:rsidRPr="00FF2F4D">
        <w:rPr>
          <w:rFonts w:ascii="Times New Roman" w:hAnsi="Times New Roman" w:cs="Times New Roman"/>
          <w:sz w:val="24"/>
          <w:szCs w:val="24"/>
        </w:rPr>
        <w:tab/>
      </w:r>
      <w:r w:rsidRPr="00FF2F4D">
        <w:rPr>
          <w:rFonts w:ascii="Times New Roman" w:hAnsi="Times New Roman" w:cs="Times New Roman"/>
          <w:sz w:val="24"/>
          <w:szCs w:val="24"/>
        </w:rPr>
        <w:tab/>
      </w:r>
      <w:r w:rsidRPr="00FF2F4D">
        <w:rPr>
          <w:rFonts w:ascii="Times New Roman" w:hAnsi="Times New Roman" w:cs="Times New Roman"/>
          <w:sz w:val="24"/>
          <w:szCs w:val="24"/>
        </w:rPr>
        <w:tab/>
      </w:r>
      <w:r w:rsidRPr="00FF2F4D">
        <w:rPr>
          <w:rFonts w:ascii="Times New Roman" w:hAnsi="Times New Roman" w:cs="Times New Roman"/>
          <w:sz w:val="24"/>
          <w:szCs w:val="24"/>
        </w:rPr>
        <w:tab/>
      </w:r>
      <w:r w:rsidRPr="00FF2F4D">
        <w:rPr>
          <w:rFonts w:ascii="Times New Roman" w:hAnsi="Times New Roman" w:cs="Times New Roman"/>
          <w:sz w:val="24"/>
          <w:szCs w:val="24"/>
        </w:rPr>
        <w:tab/>
      </w:r>
      <w:r w:rsidRPr="00FF2F4D">
        <w:rPr>
          <w:rFonts w:ascii="Times New Roman" w:hAnsi="Times New Roman" w:cs="Times New Roman"/>
          <w:sz w:val="24"/>
          <w:szCs w:val="24"/>
        </w:rPr>
        <w:tab/>
      </w:r>
      <w:r w:rsidRPr="00FF2F4D">
        <w:rPr>
          <w:rFonts w:ascii="Times New Roman" w:hAnsi="Times New Roman" w:cs="Times New Roman"/>
          <w:sz w:val="24"/>
          <w:szCs w:val="24"/>
        </w:rPr>
        <w:tab/>
      </w:r>
      <w:r w:rsidRPr="00FF2F4D">
        <w:rPr>
          <w:rFonts w:ascii="Times New Roman" w:hAnsi="Times New Roman" w:cs="Times New Roman"/>
          <w:sz w:val="24"/>
          <w:szCs w:val="24"/>
        </w:rPr>
        <w:tab/>
      </w:r>
    </w:p>
    <w:p w:rsidR="00111D60" w:rsidRPr="00FF2F4D" w:rsidRDefault="00D365B8" w:rsidP="00111D60">
      <w:pPr>
        <w:pStyle w:val="Vahedeta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FF2F4D">
        <w:rPr>
          <w:rFonts w:ascii="Times New Roman" w:hAnsi="Times New Roman" w:cs="Times New Roman"/>
          <w:sz w:val="24"/>
          <w:szCs w:val="24"/>
        </w:rPr>
        <w:tab/>
      </w:r>
      <w:r w:rsidRPr="00FF2F4D">
        <w:rPr>
          <w:rFonts w:ascii="Times New Roman" w:hAnsi="Times New Roman" w:cs="Times New Roman"/>
          <w:sz w:val="24"/>
          <w:szCs w:val="24"/>
        </w:rPr>
        <w:tab/>
      </w:r>
      <w:r w:rsidRPr="00FF2F4D">
        <w:rPr>
          <w:rFonts w:ascii="Times New Roman" w:hAnsi="Times New Roman" w:cs="Times New Roman"/>
          <w:sz w:val="24"/>
          <w:szCs w:val="24"/>
        </w:rPr>
        <w:tab/>
      </w:r>
      <w:r w:rsidRPr="00FF2F4D">
        <w:rPr>
          <w:rFonts w:ascii="Times New Roman" w:hAnsi="Times New Roman" w:cs="Times New Roman"/>
          <w:sz w:val="24"/>
          <w:szCs w:val="24"/>
        </w:rPr>
        <w:tab/>
      </w:r>
    </w:p>
    <w:p w:rsidR="00111D60" w:rsidRPr="00FF2F4D" w:rsidRDefault="00111D60" w:rsidP="00111D60">
      <w:pPr>
        <w:pStyle w:val="Vahedeta"/>
        <w:jc w:val="right"/>
        <w:rPr>
          <w:rFonts w:ascii="Times New Roman" w:hAnsi="Times New Roman" w:cs="Times New Roman"/>
          <w:i/>
          <w:sz w:val="24"/>
          <w:szCs w:val="24"/>
        </w:rPr>
      </w:pPr>
    </w:p>
    <w:p w:rsidR="00DB167F" w:rsidRPr="00FF2F4D" w:rsidRDefault="00DB167F" w:rsidP="00D365B8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</w:p>
    <w:p w:rsidR="00DB167F" w:rsidRPr="00FF2F4D" w:rsidRDefault="00DB167F" w:rsidP="00D365B8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</w:p>
    <w:p w:rsidR="00D365B8" w:rsidRPr="00FF2F4D" w:rsidRDefault="0060505D" w:rsidP="00D365B8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A V A L D U S</w:t>
      </w:r>
    </w:p>
    <w:p w:rsidR="00D365B8" w:rsidRDefault="00D365B8" w:rsidP="00D365B8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</w:p>
    <w:p w:rsidR="00FF2F4D" w:rsidRPr="00FF2F4D" w:rsidRDefault="00FF2F4D" w:rsidP="00D365B8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</w:p>
    <w:p w:rsidR="00FF2F4D" w:rsidRPr="00FF2F4D" w:rsidRDefault="00FF2F4D" w:rsidP="00FF2F4D">
      <w:pPr>
        <w:pStyle w:val="Vahedeta"/>
        <w:rPr>
          <w:rFonts w:ascii="Times New Roman" w:hAnsi="Times New Roman" w:cs="Times New Roman"/>
          <w:sz w:val="24"/>
          <w:szCs w:val="24"/>
          <w:lang w:eastAsia="et-EE"/>
        </w:rPr>
      </w:pPr>
      <w:r w:rsidRPr="00FF2F4D">
        <w:rPr>
          <w:rFonts w:ascii="Times New Roman" w:hAnsi="Times New Roman" w:cs="Times New Roman"/>
          <w:sz w:val="24"/>
          <w:szCs w:val="24"/>
          <w:lang w:eastAsia="et-EE"/>
        </w:rPr>
        <w:t>Soovin osaleda 201</w:t>
      </w:r>
      <w:r w:rsidR="00145956">
        <w:rPr>
          <w:rFonts w:ascii="Times New Roman" w:hAnsi="Times New Roman" w:cs="Times New Roman"/>
          <w:sz w:val="24"/>
          <w:szCs w:val="24"/>
          <w:lang w:eastAsia="et-EE"/>
        </w:rPr>
        <w:t xml:space="preserve">8/2019 </w:t>
      </w:r>
      <w:r w:rsidRPr="00FF2F4D">
        <w:rPr>
          <w:rFonts w:ascii="Times New Roman" w:hAnsi="Times New Roman" w:cs="Times New Roman"/>
          <w:sz w:val="24"/>
          <w:szCs w:val="24"/>
          <w:lang w:eastAsia="et-EE"/>
        </w:rPr>
        <w:t>õppeaastal ……………………………</w:t>
      </w:r>
      <w:r>
        <w:rPr>
          <w:rFonts w:ascii="Times New Roman" w:hAnsi="Times New Roman" w:cs="Times New Roman"/>
          <w:sz w:val="24"/>
          <w:szCs w:val="24"/>
          <w:lang w:eastAsia="et-EE"/>
        </w:rPr>
        <w:t>………</w:t>
      </w:r>
      <w:r w:rsidR="0060505D">
        <w:rPr>
          <w:rFonts w:ascii="Times New Roman" w:hAnsi="Times New Roman" w:cs="Times New Roman"/>
          <w:sz w:val="24"/>
          <w:szCs w:val="24"/>
          <w:lang w:eastAsia="et-EE"/>
        </w:rPr>
        <w:t>...</w:t>
      </w:r>
      <w:r>
        <w:rPr>
          <w:rFonts w:ascii="Times New Roman" w:hAnsi="Times New Roman" w:cs="Times New Roman"/>
          <w:sz w:val="24"/>
          <w:szCs w:val="24"/>
          <w:lang w:eastAsia="et-EE"/>
        </w:rPr>
        <w:t xml:space="preserve">. </w:t>
      </w:r>
      <w:r w:rsidRPr="00FF2F4D">
        <w:rPr>
          <w:rFonts w:ascii="Times New Roman" w:hAnsi="Times New Roman" w:cs="Times New Roman"/>
          <w:sz w:val="24"/>
          <w:szCs w:val="24"/>
          <w:lang w:eastAsia="et-EE"/>
        </w:rPr>
        <w:t xml:space="preserve">õppekavajärgsel </w:t>
      </w:r>
    </w:p>
    <w:p w:rsidR="00FF2F4D" w:rsidRPr="00FF2F4D" w:rsidRDefault="00FF2F4D" w:rsidP="00FF2F4D">
      <w:pPr>
        <w:pStyle w:val="Vahedeta"/>
        <w:rPr>
          <w:rFonts w:ascii="Times New Roman" w:hAnsi="Times New Roman" w:cs="Times New Roman"/>
          <w:i/>
          <w:sz w:val="24"/>
          <w:szCs w:val="24"/>
          <w:lang w:eastAsia="et-EE"/>
        </w:rPr>
      </w:pPr>
      <w:r w:rsidRPr="00FF2F4D">
        <w:rPr>
          <w:rFonts w:ascii="Times New Roman" w:hAnsi="Times New Roman" w:cs="Times New Roman"/>
          <w:sz w:val="24"/>
          <w:szCs w:val="24"/>
          <w:lang w:eastAsia="et-EE"/>
        </w:rPr>
        <w:tab/>
      </w:r>
      <w:r w:rsidRPr="00FF2F4D">
        <w:rPr>
          <w:rFonts w:ascii="Times New Roman" w:hAnsi="Times New Roman" w:cs="Times New Roman"/>
          <w:sz w:val="24"/>
          <w:szCs w:val="24"/>
          <w:lang w:eastAsia="et-EE"/>
        </w:rPr>
        <w:tab/>
      </w:r>
      <w:r w:rsidRPr="00FF2F4D">
        <w:rPr>
          <w:rFonts w:ascii="Times New Roman" w:hAnsi="Times New Roman" w:cs="Times New Roman"/>
          <w:sz w:val="24"/>
          <w:szCs w:val="24"/>
          <w:lang w:eastAsia="et-EE"/>
        </w:rPr>
        <w:tab/>
      </w:r>
      <w:r w:rsidRPr="00FF2F4D">
        <w:rPr>
          <w:rFonts w:ascii="Times New Roman" w:hAnsi="Times New Roman" w:cs="Times New Roman"/>
          <w:sz w:val="24"/>
          <w:szCs w:val="24"/>
          <w:lang w:eastAsia="et-EE"/>
        </w:rPr>
        <w:tab/>
      </w:r>
      <w:r w:rsidRPr="00FF2F4D">
        <w:rPr>
          <w:rFonts w:ascii="Times New Roman" w:hAnsi="Times New Roman" w:cs="Times New Roman"/>
          <w:sz w:val="24"/>
          <w:szCs w:val="24"/>
          <w:lang w:eastAsia="et-EE"/>
        </w:rPr>
        <w:tab/>
      </w:r>
      <w:r>
        <w:rPr>
          <w:rFonts w:ascii="Times New Roman" w:hAnsi="Times New Roman" w:cs="Times New Roman"/>
          <w:sz w:val="24"/>
          <w:szCs w:val="24"/>
          <w:lang w:eastAsia="et-EE"/>
        </w:rPr>
        <w:t xml:space="preserve">            </w:t>
      </w:r>
      <w:r w:rsidRPr="00FF2F4D">
        <w:rPr>
          <w:rFonts w:ascii="Times New Roman" w:hAnsi="Times New Roman" w:cs="Times New Roman"/>
          <w:sz w:val="24"/>
          <w:szCs w:val="24"/>
          <w:lang w:eastAsia="et-EE"/>
        </w:rPr>
        <w:t>/</w:t>
      </w:r>
      <w:r w:rsidRPr="00FF2F4D">
        <w:rPr>
          <w:rFonts w:ascii="Times New Roman" w:hAnsi="Times New Roman" w:cs="Times New Roman"/>
          <w:i/>
          <w:sz w:val="24"/>
          <w:szCs w:val="24"/>
          <w:lang w:eastAsia="et-EE"/>
        </w:rPr>
        <w:t>Eriala nimetus/</w:t>
      </w:r>
    </w:p>
    <w:p w:rsidR="00FF2F4D" w:rsidRPr="00FF2F4D" w:rsidRDefault="00FF2F4D" w:rsidP="00FF2F4D">
      <w:pPr>
        <w:pStyle w:val="Vahedeta"/>
        <w:rPr>
          <w:rFonts w:ascii="Times New Roman" w:hAnsi="Times New Roman" w:cs="Times New Roman"/>
          <w:sz w:val="24"/>
          <w:szCs w:val="24"/>
          <w:lang w:eastAsia="et-EE"/>
        </w:rPr>
      </w:pPr>
    </w:p>
    <w:p w:rsidR="00617EED" w:rsidRPr="00FF2F4D" w:rsidRDefault="00FF2F4D" w:rsidP="00FF2F4D">
      <w:pPr>
        <w:pStyle w:val="Vahedeta"/>
        <w:rPr>
          <w:rFonts w:ascii="Times New Roman" w:hAnsi="Times New Roman" w:cs="Times New Roman"/>
          <w:sz w:val="24"/>
          <w:szCs w:val="24"/>
          <w:lang w:eastAsia="et-EE"/>
        </w:rPr>
      </w:pPr>
      <w:proofErr w:type="spellStart"/>
      <w:r w:rsidRPr="00FF2F4D">
        <w:rPr>
          <w:rFonts w:ascii="Times New Roman" w:hAnsi="Times New Roman" w:cs="Times New Roman"/>
          <w:sz w:val="24"/>
          <w:szCs w:val="24"/>
          <w:lang w:eastAsia="et-EE"/>
        </w:rPr>
        <w:t>välispraktikal</w:t>
      </w:r>
      <w:proofErr w:type="spellEnd"/>
      <w:r w:rsidRPr="00FF2F4D">
        <w:rPr>
          <w:rFonts w:ascii="Times New Roman" w:hAnsi="Times New Roman" w:cs="Times New Roman"/>
          <w:sz w:val="24"/>
          <w:szCs w:val="24"/>
          <w:lang w:eastAsia="et-EE"/>
        </w:rPr>
        <w:t xml:space="preserve"> ………..…………………</w:t>
      </w:r>
      <w:r w:rsidR="0060505D">
        <w:rPr>
          <w:rFonts w:ascii="Times New Roman" w:hAnsi="Times New Roman" w:cs="Times New Roman"/>
          <w:sz w:val="24"/>
          <w:szCs w:val="24"/>
          <w:lang w:eastAsia="et-EE"/>
        </w:rPr>
        <w:t>….</w:t>
      </w:r>
    </w:p>
    <w:p w:rsidR="00FF2F4D" w:rsidRPr="00FF2F4D" w:rsidRDefault="00FF2F4D" w:rsidP="00FF2F4D">
      <w:pPr>
        <w:spacing w:line="240" w:lineRule="auto"/>
        <w:ind w:left="1416" w:firstLine="708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/</w:t>
      </w:r>
      <w:r w:rsidRPr="0060505D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t-EE"/>
        </w:rPr>
        <w:t>sihtriik</w:t>
      </w: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/</w:t>
      </w:r>
    </w:p>
    <w:p w:rsidR="00FF2F4D" w:rsidRPr="00FF2F4D" w:rsidRDefault="00FF2F4D" w:rsidP="00FF2F4D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</w:p>
    <w:p w:rsidR="00FF2F4D" w:rsidRDefault="0060505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Nimi</w:t>
      </w:r>
      <w:r w:rsidR="00FF2F4D"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:</w:t>
      </w:r>
    </w:p>
    <w:p w:rsidR="0060505D" w:rsidRPr="00FF2F4D" w:rsidRDefault="0060505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Isikukood:</w:t>
      </w:r>
    </w:p>
    <w:p w:rsidR="00FF2F4D" w:rsidRPr="00FF2F4D" w:rsidRDefault="00FF2F4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Elukoht:</w:t>
      </w:r>
    </w:p>
    <w:p w:rsidR="00FF2F4D" w:rsidRPr="00FF2F4D" w:rsidRDefault="00FF2F4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Õpperühm:</w:t>
      </w:r>
    </w:p>
    <w:p w:rsidR="00FF2F4D" w:rsidRPr="00FF2F4D" w:rsidRDefault="00FF2F4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Arveldusarve nr:</w:t>
      </w:r>
    </w:p>
    <w:p w:rsidR="00FF2F4D" w:rsidRPr="00FF2F4D" w:rsidRDefault="00FF2F4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Telefoninumber:</w:t>
      </w:r>
    </w:p>
    <w:p w:rsidR="00FF2F4D" w:rsidRPr="00FF2F4D" w:rsidRDefault="00FF2F4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E-maili aadress:</w:t>
      </w:r>
    </w:p>
    <w:p w:rsidR="00FF2F4D" w:rsidRDefault="00FF2F4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</w:p>
    <w:p w:rsidR="00FF2F4D" w:rsidRPr="00FF2F4D" w:rsidRDefault="00FF2F4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Avaldus</w:t>
      </w:r>
      <w:r w:rsidR="00E15336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ega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 xml:space="preserve"> kinnitan, et olen tutv</w:t>
      </w:r>
      <w:r w:rsidR="00145956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u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 xml:space="preserve">nu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välispraktikal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 xml:space="preserve"> kandideerimise </w:t>
      </w:r>
      <w:bookmarkStart w:id="0" w:name="_GoBack"/>
      <w:bookmarkEnd w:id="0"/>
      <w:r w:rsidR="00E15336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tingimustega.</w:t>
      </w:r>
    </w:p>
    <w:p w:rsidR="00FF2F4D" w:rsidRDefault="00FF2F4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</w:p>
    <w:p w:rsidR="00FF2F4D" w:rsidRPr="00FF2F4D" w:rsidRDefault="00FF2F4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</w:p>
    <w:p w:rsidR="00FF2F4D" w:rsidRPr="00FF2F4D" w:rsidRDefault="00FF2F4D" w:rsidP="00713D16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</w:pP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>Allkiri</w:t>
      </w: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ab/>
      </w: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ab/>
      </w: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ab/>
      </w: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ab/>
      </w: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ab/>
      </w: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ab/>
      </w: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ab/>
      </w:r>
      <w:r w:rsidRPr="00FF2F4D">
        <w:rPr>
          <w:rFonts w:ascii="Times New Roman" w:eastAsia="Times New Roman" w:hAnsi="Times New Roman" w:cs="Times New Roman"/>
          <w:color w:val="000000"/>
          <w:sz w:val="24"/>
          <w:szCs w:val="24"/>
          <w:lang w:eastAsia="et-EE"/>
        </w:rPr>
        <w:tab/>
      </w:r>
    </w:p>
    <w:p w:rsidR="00FF2F4D" w:rsidRDefault="00FF2F4D" w:rsidP="00713D16">
      <w:pPr>
        <w:rPr>
          <w:rFonts w:ascii="Arial" w:eastAsia="Times New Roman" w:hAnsi="Arial" w:cs="Arial"/>
          <w:color w:val="000000"/>
          <w:lang w:eastAsia="et-EE"/>
        </w:rPr>
      </w:pPr>
    </w:p>
    <w:p w:rsidR="00FF2F4D" w:rsidRDefault="00FF2F4D" w:rsidP="00713D16">
      <w:pPr>
        <w:rPr>
          <w:rFonts w:ascii="Arial" w:eastAsia="Times New Roman" w:hAnsi="Arial" w:cs="Arial"/>
          <w:sz w:val="24"/>
          <w:szCs w:val="24"/>
          <w:lang w:eastAsia="et-EE"/>
        </w:rPr>
      </w:pPr>
    </w:p>
    <w:p w:rsidR="00D27055" w:rsidRDefault="00D27055" w:rsidP="00D365B8">
      <w:pPr>
        <w:spacing w:line="240" w:lineRule="auto"/>
        <w:rPr>
          <w:rFonts w:ascii="Arial" w:hAnsi="Arial" w:cs="Arial"/>
        </w:rPr>
      </w:pPr>
    </w:p>
    <w:sectPr w:rsidR="00D27055" w:rsidSect="00111D60">
      <w:pgSz w:w="11906" w:h="16838"/>
      <w:pgMar w:top="1417" w:right="1558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W3tDAyNjK3MDEyNDZT0lEKTi0uzszPAykwrAUAs4NAhywAAAA="/>
  </w:docVars>
  <w:rsids>
    <w:rsidRoot w:val="00D365B8"/>
    <w:rsid w:val="00024D12"/>
    <w:rsid w:val="00086B02"/>
    <w:rsid w:val="000C6F5B"/>
    <w:rsid w:val="000F38A1"/>
    <w:rsid w:val="00105935"/>
    <w:rsid w:val="00111D60"/>
    <w:rsid w:val="0012288A"/>
    <w:rsid w:val="00145956"/>
    <w:rsid w:val="001535F9"/>
    <w:rsid w:val="001D06A4"/>
    <w:rsid w:val="00243067"/>
    <w:rsid w:val="002C3808"/>
    <w:rsid w:val="002F32DC"/>
    <w:rsid w:val="00355D9C"/>
    <w:rsid w:val="0036029D"/>
    <w:rsid w:val="00381256"/>
    <w:rsid w:val="003A39B8"/>
    <w:rsid w:val="003F59D0"/>
    <w:rsid w:val="00407880"/>
    <w:rsid w:val="00437E41"/>
    <w:rsid w:val="00473C3D"/>
    <w:rsid w:val="00475A9B"/>
    <w:rsid w:val="004A5E09"/>
    <w:rsid w:val="004C713D"/>
    <w:rsid w:val="004D7C8A"/>
    <w:rsid w:val="005228FC"/>
    <w:rsid w:val="00540D9E"/>
    <w:rsid w:val="005C1148"/>
    <w:rsid w:val="00602132"/>
    <w:rsid w:val="0060505D"/>
    <w:rsid w:val="00617EED"/>
    <w:rsid w:val="006875E6"/>
    <w:rsid w:val="00713D16"/>
    <w:rsid w:val="008B30B6"/>
    <w:rsid w:val="009419CE"/>
    <w:rsid w:val="00955A58"/>
    <w:rsid w:val="009814BC"/>
    <w:rsid w:val="00BB5568"/>
    <w:rsid w:val="00C04815"/>
    <w:rsid w:val="00C410F8"/>
    <w:rsid w:val="00CF1C1C"/>
    <w:rsid w:val="00D2198B"/>
    <w:rsid w:val="00D27055"/>
    <w:rsid w:val="00D365B8"/>
    <w:rsid w:val="00D45488"/>
    <w:rsid w:val="00DA5F1A"/>
    <w:rsid w:val="00DB167F"/>
    <w:rsid w:val="00E15336"/>
    <w:rsid w:val="00E168F8"/>
    <w:rsid w:val="00EA7D55"/>
    <w:rsid w:val="00F60E7C"/>
    <w:rsid w:val="00F72E92"/>
    <w:rsid w:val="00F810D6"/>
    <w:rsid w:val="00FC28FA"/>
    <w:rsid w:val="00FF2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176B5DB-48DB-4D53-8E82-DF4C3E06A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Vahedeta">
    <w:name w:val="No Spacing"/>
    <w:uiPriority w:val="1"/>
    <w:qFormat/>
    <w:rsid w:val="00437E41"/>
    <w:pPr>
      <w:spacing w:after="0" w:line="240" w:lineRule="auto"/>
    </w:p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DA5F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DA5F1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0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arkvarakomplekti Office kujundus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59A368-ED52-46D7-9452-574611CD2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24</Characters>
  <Application>Microsoft Office Word</Application>
  <DocSecurity>0</DocSecurity>
  <Lines>3</Lines>
  <Paragraphs>1</Paragraphs>
  <ScaleCrop>false</ScaleCrop>
  <HeadingPairs>
    <vt:vector size="6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  <vt:variant>
        <vt:lpstr>Ti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P</Company>
  <LinksUpToDate>false</LinksUpToDate>
  <CharactersWithSpaces>4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ve Paaskivi</dc:creator>
  <cp:lastModifiedBy>kerli hansing</cp:lastModifiedBy>
  <cp:revision>2</cp:revision>
  <cp:lastPrinted>2015-05-21T10:12:00Z</cp:lastPrinted>
  <dcterms:created xsi:type="dcterms:W3CDTF">2019-01-17T12:35:00Z</dcterms:created>
  <dcterms:modified xsi:type="dcterms:W3CDTF">2019-01-17T12:35:00Z</dcterms:modified>
</cp:coreProperties>
</file>